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3463" w:rsidRDefault="00765756" w:rsidP="00765756">
      <w:pPr>
        <w:pStyle w:val="Heading1"/>
        <w:jc w:val="center"/>
      </w:pPr>
      <w:r>
        <w:t>Problem 2</w:t>
      </w:r>
      <w:r w:rsidR="0021059C">
        <w:t xml:space="preserve"> - </w:t>
      </w:r>
      <w:r w:rsidR="0021059C" w:rsidRPr="0021059C">
        <w:t>Book</w:t>
      </w:r>
      <w:r w:rsidR="003636AB">
        <w:t>'</w:t>
      </w:r>
      <w:r w:rsidR="0021059C" w:rsidRPr="0021059C">
        <w:t>s World</w:t>
      </w:r>
    </w:p>
    <w:p w:rsidR="00A847D5" w:rsidRPr="00A847D5" w:rsidRDefault="00A847D5" w:rsidP="00A847D5">
      <w:pPr>
        <w:jc w:val="center"/>
      </w:pPr>
      <w:r>
        <w:rPr>
          <w:noProof/>
        </w:rPr>
        <w:drawing>
          <wp:inline distT="0" distB="0" distL="0" distR="0">
            <wp:extent cx="1285875" cy="1028700"/>
            <wp:effectExtent l="0" t="0" r="0" b="0"/>
            <wp:docPr id="8" name="Picture 8" descr="Book, Book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ok, Book png | PNGEg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>
                            <a14:imgLayer r:embed="rId12">
                              <a14:imgEffect>
                                <a14:backgroundRemoval t="0" b="100000" l="8000" r="91222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279" cy="1030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3463" w:rsidRPr="00765756" w:rsidRDefault="001E3B62" w:rsidP="004002A4">
      <w:pPr>
        <w:jc w:val="center"/>
        <w:rPr>
          <w:i/>
          <w:iCs/>
        </w:rPr>
      </w:pPr>
      <w:r w:rsidRPr="00765756">
        <w:rPr>
          <w:i/>
          <w:iCs/>
        </w:rPr>
        <w:t>In Bulgaria, every year</w:t>
      </w:r>
      <w:r w:rsidR="003636AB">
        <w:rPr>
          <w:i/>
          <w:iCs/>
        </w:rPr>
        <w:t>,</w:t>
      </w:r>
      <w:r w:rsidRPr="00765756">
        <w:rPr>
          <w:i/>
          <w:iCs/>
        </w:rPr>
        <w:t xml:space="preserve"> the books</w:t>
      </w:r>
      <w:r w:rsidR="00105256" w:rsidRPr="00765756">
        <w:rPr>
          <w:i/>
          <w:iCs/>
        </w:rPr>
        <w:t>'</w:t>
      </w:r>
      <w:r w:rsidRPr="00765756">
        <w:rPr>
          <w:i/>
          <w:iCs/>
        </w:rPr>
        <w:t xml:space="preserve"> publishers organize festivals</w:t>
      </w:r>
      <w:r w:rsidR="00333463" w:rsidRPr="00765756">
        <w:rPr>
          <w:i/>
          <w:iCs/>
        </w:rPr>
        <w:t>,</w:t>
      </w:r>
      <w:r w:rsidRPr="00765756">
        <w:rPr>
          <w:i/>
          <w:iCs/>
        </w:rPr>
        <w:t xml:space="preserve"> where books are in half price. The</w:t>
      </w:r>
      <w:r w:rsidR="006E76C2">
        <w:rPr>
          <w:i/>
          <w:iCs/>
        </w:rPr>
        <w:t>ir</w:t>
      </w:r>
      <w:r w:rsidR="00831271">
        <w:rPr>
          <w:i/>
          <w:iCs/>
        </w:rPr>
        <w:t>goal</w:t>
      </w:r>
      <w:r w:rsidR="003636AB">
        <w:rPr>
          <w:i/>
          <w:iCs/>
        </w:rPr>
        <w:t xml:space="preserve">is </w:t>
      </w:r>
      <w:r w:rsidRPr="00765756">
        <w:rPr>
          <w:i/>
          <w:iCs/>
        </w:rPr>
        <w:t xml:space="preserve">to popularize read </w:t>
      </w:r>
      <w:r w:rsidR="00333463" w:rsidRPr="00765756">
        <w:rPr>
          <w:i/>
          <w:iCs/>
        </w:rPr>
        <w:t>among</w:t>
      </w:r>
      <w:r w:rsidRPr="00765756">
        <w:rPr>
          <w:i/>
          <w:iCs/>
        </w:rPr>
        <w:t xml:space="preserve"> young people and children.</w:t>
      </w:r>
    </w:p>
    <w:p w:rsidR="009145FE" w:rsidRPr="00765756" w:rsidRDefault="003636AB" w:rsidP="007E6857">
      <w:pPr>
        <w:jc w:val="both"/>
        <w:rPr>
          <w:lang w:val="bg-BG"/>
        </w:rPr>
      </w:pPr>
      <w:r>
        <w:t>A publisher asks you to write a program to see if people's favorite genre has changed to find out if readers' tastes are changing</w:t>
      </w:r>
      <w:r w:rsidR="00C325F5" w:rsidRPr="00765756">
        <w:t xml:space="preserve">. </w:t>
      </w:r>
    </w:p>
    <w:p w:rsidR="00CF304F" w:rsidRDefault="009145FE" w:rsidP="00B95AF7">
      <w:pPr>
        <w:jc w:val="both"/>
      </w:pPr>
      <w:r w:rsidRPr="00765756">
        <w:t xml:space="preserve">On the </w:t>
      </w:r>
      <w:r w:rsidRPr="00765756">
        <w:rPr>
          <w:b/>
          <w:bCs/>
        </w:rPr>
        <w:t>first line</w:t>
      </w:r>
      <w:r w:rsidRPr="00765756">
        <w:t xml:space="preserve">, you </w:t>
      </w:r>
      <w:r w:rsidR="003636AB">
        <w:t>will</w:t>
      </w:r>
      <w:r w:rsidRPr="00765756">
        <w:t xml:space="preserve"> receive </w:t>
      </w:r>
      <w:r w:rsidR="00765756">
        <w:t xml:space="preserve">the </w:t>
      </w:r>
      <w:r w:rsidRPr="00765756">
        <w:rPr>
          <w:b/>
          <w:bCs/>
        </w:rPr>
        <w:t>old</w:t>
      </w:r>
      <w:r w:rsidR="00831271">
        <w:rPr>
          <w:b/>
          <w:bCs/>
        </w:rPr>
        <w:t xml:space="preserve"> most</w:t>
      </w:r>
      <w:r w:rsidRPr="00765756">
        <w:rPr>
          <w:b/>
          <w:bCs/>
        </w:rPr>
        <w:t xml:space="preserve"> favorite genre</w:t>
      </w:r>
      <w:r w:rsidR="00282641">
        <w:rPr>
          <w:b/>
          <w:bCs/>
        </w:rPr>
        <w:t>s</w:t>
      </w:r>
      <w:r w:rsidRPr="00765756">
        <w:t>, separate</w:t>
      </w:r>
      <w:r w:rsidR="00FD6E3A" w:rsidRPr="00765756">
        <w:t>d</w:t>
      </w:r>
      <w:r w:rsidR="00333463" w:rsidRPr="00765756">
        <w:t xml:space="preserve">by </w:t>
      </w:r>
      <w:r w:rsidR="00105256" w:rsidRPr="00765756">
        <w:rPr>
          <w:rFonts w:ascii="Consolas" w:eastAsia="Consolas" w:hAnsi="Consolas" w:cs="Consolas"/>
        </w:rPr>
        <w:t>"</w:t>
      </w:r>
      <w:r w:rsidR="00333463" w:rsidRPr="00765756">
        <w:rPr>
          <w:rFonts w:ascii="Consolas" w:eastAsia="Consolas" w:hAnsi="Consolas" w:cs="Consolas"/>
          <w:b/>
          <w:bCs/>
        </w:rPr>
        <w:t xml:space="preserve">| </w:t>
      </w:r>
      <w:r w:rsidR="00105256" w:rsidRPr="00765756">
        <w:rPr>
          <w:rFonts w:ascii="Consolas" w:eastAsia="Consolas" w:hAnsi="Consolas" w:cs="Consolas"/>
          <w:b/>
          <w:bCs/>
        </w:rPr>
        <w:t>"</w:t>
      </w:r>
      <w:r w:rsidRPr="00765756">
        <w:t>.</w:t>
      </w:r>
    </w:p>
    <w:p w:rsidR="00CF22FD" w:rsidRPr="006F5C09" w:rsidRDefault="009145FE" w:rsidP="00CF22FD">
      <w:pPr>
        <w:jc w:val="both"/>
      </w:pPr>
      <w:r w:rsidRPr="00765756">
        <w:t xml:space="preserve">On the </w:t>
      </w:r>
      <w:r w:rsidRPr="00765756">
        <w:rPr>
          <w:b/>
          <w:bCs/>
        </w:rPr>
        <w:t>next lines</w:t>
      </w:r>
      <w:r w:rsidR="003636AB">
        <w:rPr>
          <w:b/>
          <w:bCs/>
        </w:rPr>
        <w:t>,</w:t>
      </w:r>
      <w:r w:rsidR="00FD6E3A" w:rsidRPr="00765756">
        <w:rPr>
          <w:b/>
          <w:bCs/>
        </w:rPr>
        <w:t xml:space="preserve"> until you receive </w:t>
      </w:r>
      <w:r w:rsidR="00FD6E3A" w:rsidRPr="00765756">
        <w:rPr>
          <w:rFonts w:ascii="Consolas" w:hAnsi="Consolas"/>
          <w:b/>
          <w:bCs/>
        </w:rPr>
        <w:t>"Stop!"</w:t>
      </w:r>
      <w:r w:rsidRPr="00765756">
        <w:t xml:space="preserve">, you will be receiving </w:t>
      </w:r>
      <w:r w:rsidR="00282641">
        <w:rPr>
          <w:b/>
          <w:bCs/>
        </w:rPr>
        <w:t>commands</w:t>
      </w:r>
      <w:r w:rsidR="00C325F5" w:rsidRPr="00765756">
        <w:t>.</w:t>
      </w:r>
      <w:r w:rsidR="00CF22FD">
        <w:t>The</w:t>
      </w:r>
      <w:r w:rsidR="00CF22FD">
        <w:rPr>
          <w:b/>
        </w:rPr>
        <w:t xml:space="preserve"> supported commands are:</w:t>
      </w:r>
    </w:p>
    <w:p w:rsidR="001E3B62" w:rsidRPr="00E354AC" w:rsidRDefault="00CF22FD" w:rsidP="00CF22FD">
      <w:pPr>
        <w:pStyle w:val="ListParagraph"/>
        <w:numPr>
          <w:ilvl w:val="0"/>
          <w:numId w:val="4"/>
        </w:numPr>
        <w:jc w:val="both"/>
        <w:rPr>
          <w:rFonts w:ascii="Consolas" w:hAnsi="Consolas"/>
          <w:b/>
          <w:bCs/>
        </w:rPr>
      </w:pPr>
      <w:r w:rsidRPr="00E354AC">
        <w:rPr>
          <w:rFonts w:ascii="Consolas" w:hAnsi="Consolas"/>
          <w:b/>
          <w:bCs/>
        </w:rPr>
        <w:t>"Join {genre}":</w:t>
      </w:r>
    </w:p>
    <w:p w:rsidR="00CF22FD" w:rsidRDefault="00E354AC" w:rsidP="00CF22FD">
      <w:pPr>
        <w:pStyle w:val="ListParagraph"/>
        <w:numPr>
          <w:ilvl w:val="1"/>
          <w:numId w:val="4"/>
        </w:numPr>
        <w:jc w:val="both"/>
      </w:pPr>
      <w:r>
        <w:t xml:space="preserve">If the genre </w:t>
      </w:r>
      <w:r w:rsidRPr="00E354AC">
        <w:rPr>
          <w:b/>
          <w:bCs/>
        </w:rPr>
        <w:t>is not</w:t>
      </w:r>
      <w:r>
        <w:t xml:space="preserve"> in the collection, </w:t>
      </w:r>
      <w:r w:rsidRPr="00E354AC">
        <w:rPr>
          <w:b/>
          <w:bCs/>
        </w:rPr>
        <w:t xml:space="preserve">add it </w:t>
      </w:r>
      <w:r>
        <w:rPr>
          <w:b/>
          <w:bCs/>
        </w:rPr>
        <w:t xml:space="preserve">at the </w:t>
      </w:r>
      <w:r w:rsidRPr="00E354AC">
        <w:rPr>
          <w:b/>
          <w:bCs/>
        </w:rPr>
        <w:t>end</w:t>
      </w:r>
      <w:r>
        <w:t xml:space="preserve"> of the sequence.</w:t>
      </w:r>
    </w:p>
    <w:p w:rsidR="00E354AC" w:rsidRPr="00CF22FD" w:rsidRDefault="00E354AC" w:rsidP="00CF22FD">
      <w:pPr>
        <w:pStyle w:val="ListParagraph"/>
        <w:numPr>
          <w:ilvl w:val="1"/>
          <w:numId w:val="4"/>
        </w:numPr>
        <w:jc w:val="both"/>
      </w:pPr>
      <w:r>
        <w:t>Otherwise, ignore the command.</w:t>
      </w:r>
    </w:p>
    <w:p w:rsidR="00CF22FD" w:rsidRPr="00E354AC" w:rsidRDefault="00CF22FD" w:rsidP="00CF22FD">
      <w:pPr>
        <w:pStyle w:val="ListParagraph"/>
        <w:numPr>
          <w:ilvl w:val="0"/>
          <w:numId w:val="4"/>
        </w:numPr>
        <w:jc w:val="both"/>
      </w:pPr>
      <w:r w:rsidRPr="00E354AC">
        <w:rPr>
          <w:rFonts w:ascii="Consolas" w:hAnsi="Consolas"/>
          <w:b/>
          <w:bCs/>
        </w:rPr>
        <w:t>"Drop {genre}"</w:t>
      </w:r>
      <w:r w:rsidR="00E354AC">
        <w:rPr>
          <w:rFonts w:ascii="Consolas" w:hAnsi="Consolas"/>
          <w:b/>
          <w:bCs/>
        </w:rPr>
        <w:t>:</w:t>
      </w:r>
    </w:p>
    <w:p w:rsidR="00E354AC" w:rsidRDefault="00E354AC" w:rsidP="00E354AC">
      <w:pPr>
        <w:pStyle w:val="ListParagraph"/>
        <w:numPr>
          <w:ilvl w:val="1"/>
          <w:numId w:val="4"/>
        </w:numPr>
        <w:jc w:val="both"/>
      </w:pPr>
      <w:r>
        <w:t xml:space="preserve">If the genre </w:t>
      </w:r>
      <w:r w:rsidRPr="00E354AC">
        <w:rPr>
          <w:b/>
          <w:bCs/>
        </w:rPr>
        <w:t>is in the collection</w:t>
      </w:r>
      <w:r>
        <w:t xml:space="preserve">, </w:t>
      </w:r>
      <w:r>
        <w:rPr>
          <w:b/>
          <w:bCs/>
        </w:rPr>
        <w:t>remove</w:t>
      </w:r>
      <w:r w:rsidRPr="00E354AC">
        <w:rPr>
          <w:b/>
          <w:bCs/>
        </w:rPr>
        <w:t xml:space="preserve"> it </w:t>
      </w:r>
      <w:r w:rsidRPr="00E354AC">
        <w:t>from</w:t>
      </w:r>
      <w:r>
        <w:t xml:space="preserve"> the sequence.</w:t>
      </w:r>
    </w:p>
    <w:p w:rsidR="00E354AC" w:rsidRDefault="00E354AC" w:rsidP="00E354AC">
      <w:pPr>
        <w:pStyle w:val="ListParagraph"/>
        <w:numPr>
          <w:ilvl w:val="1"/>
          <w:numId w:val="4"/>
        </w:numPr>
        <w:jc w:val="both"/>
      </w:pPr>
      <w:r>
        <w:t>Otherwise, ignore the command.</w:t>
      </w:r>
    </w:p>
    <w:p w:rsidR="00CF22FD" w:rsidRPr="00E354AC" w:rsidRDefault="00CF22FD" w:rsidP="00CF22FD">
      <w:pPr>
        <w:pStyle w:val="ListParagraph"/>
        <w:numPr>
          <w:ilvl w:val="0"/>
          <w:numId w:val="4"/>
        </w:numPr>
        <w:jc w:val="both"/>
      </w:pPr>
      <w:r w:rsidRPr="00E354AC">
        <w:rPr>
          <w:rFonts w:ascii="Consolas" w:hAnsi="Consolas"/>
          <w:b/>
          <w:bCs/>
        </w:rPr>
        <w:t>"Replace {old genre} {new genre}"</w:t>
      </w:r>
      <w:r w:rsidR="00E354AC">
        <w:rPr>
          <w:rFonts w:ascii="Consolas" w:hAnsi="Consolas"/>
          <w:b/>
          <w:bCs/>
        </w:rPr>
        <w:t>:</w:t>
      </w:r>
    </w:p>
    <w:p w:rsidR="00E354AC" w:rsidRDefault="00E354AC" w:rsidP="00E354AC">
      <w:pPr>
        <w:pStyle w:val="ListParagraph"/>
        <w:numPr>
          <w:ilvl w:val="1"/>
          <w:numId w:val="4"/>
        </w:numPr>
        <w:jc w:val="both"/>
      </w:pPr>
      <w:r>
        <w:t xml:space="preserve">If the </w:t>
      </w:r>
      <w:r w:rsidRPr="00AC0B21">
        <w:rPr>
          <w:b/>
          <w:bCs/>
        </w:rPr>
        <w:t>old genre</w:t>
      </w:r>
      <w:r w:rsidRPr="00E354AC">
        <w:rPr>
          <w:b/>
          <w:bCs/>
        </w:rPr>
        <w:t>is in the collection</w:t>
      </w:r>
      <w:r w:rsidR="00AC0B21">
        <w:rPr>
          <w:b/>
          <w:bCs/>
        </w:rPr>
        <w:t xml:space="preserve"> and the new genre is not</w:t>
      </w:r>
      <w:r>
        <w:t xml:space="preserve">, </w:t>
      </w:r>
      <w:r>
        <w:rPr>
          <w:b/>
          <w:bCs/>
        </w:rPr>
        <w:t>replace</w:t>
      </w:r>
      <w:r w:rsidR="007F611B">
        <w:rPr>
          <w:b/>
          <w:bCs/>
        </w:rPr>
        <w:t>the old genre</w:t>
      </w:r>
      <w:r>
        <w:t xml:space="preserve">with the new </w:t>
      </w:r>
      <w:r w:rsidR="007F611B">
        <w:t>one</w:t>
      </w:r>
      <w:r>
        <w:t>.</w:t>
      </w:r>
    </w:p>
    <w:p w:rsidR="00E354AC" w:rsidRDefault="00E354AC" w:rsidP="00E354AC">
      <w:pPr>
        <w:pStyle w:val="ListParagraph"/>
        <w:numPr>
          <w:ilvl w:val="1"/>
          <w:numId w:val="4"/>
        </w:numPr>
        <w:jc w:val="both"/>
      </w:pPr>
      <w:r>
        <w:t>Otherwise, ignore the command.</w:t>
      </w:r>
    </w:p>
    <w:p w:rsidR="0006039B" w:rsidRDefault="0006039B" w:rsidP="0006039B">
      <w:pPr>
        <w:pStyle w:val="ListParagraph"/>
        <w:numPr>
          <w:ilvl w:val="0"/>
          <w:numId w:val="4"/>
        </w:num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refer {genreIndex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enreIndex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"</w:t>
      </w:r>
      <w:r w:rsidRPr="0059508A">
        <w:rPr>
          <w:rFonts w:cstheme="minorHAnsi"/>
        </w:rPr>
        <w:t>:</w:t>
      </w:r>
    </w:p>
    <w:p w:rsidR="0006039B" w:rsidRPr="0059508A" w:rsidRDefault="0006039B" w:rsidP="0006039B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 xml:space="preserve">Ifbothgenre indexesexist </w:t>
      </w:r>
      <w:r>
        <w:t xml:space="preserve">in your list, take the two genres and </w:t>
      </w:r>
      <w:r>
        <w:rPr>
          <w:b/>
        </w:rPr>
        <w:t>changetheir places</w:t>
      </w:r>
      <w:r>
        <w:t>.</w:t>
      </w:r>
    </w:p>
    <w:p w:rsidR="0006039B" w:rsidRPr="0006039B" w:rsidRDefault="0006039B" w:rsidP="0006039B">
      <w:pPr>
        <w:pStyle w:val="ListParagraph"/>
        <w:numPr>
          <w:ilvl w:val="1"/>
          <w:numId w:val="4"/>
        </w:numPr>
        <w:jc w:val="both"/>
        <w:rPr>
          <w:bCs/>
          <w:lang w:val="bg-BG"/>
        </w:rPr>
      </w:pPr>
      <w:r w:rsidRPr="0059508A">
        <w:rPr>
          <w:bCs/>
        </w:rPr>
        <w:t>Otherwise,</w:t>
      </w:r>
      <w:r>
        <w:rPr>
          <w:b/>
        </w:rPr>
        <w:t xml:space="preserve"> skip </w:t>
      </w:r>
      <w:r w:rsidRPr="0059508A">
        <w:rPr>
          <w:bCs/>
        </w:rPr>
        <w:t>the command.</w:t>
      </w:r>
    </w:p>
    <w:p w:rsidR="007939E4" w:rsidRDefault="00282641" w:rsidP="00DE2826">
      <w:pPr>
        <w:rPr>
          <w:rFonts w:ascii="Consolas" w:hAnsi="Consolas"/>
          <w:b/>
          <w:bCs/>
          <w:sz w:val="24"/>
          <w:szCs w:val="24"/>
          <w:lang w:val="bg-BG"/>
        </w:rPr>
      </w:pPr>
      <w:r>
        <w:t>Y</w:t>
      </w:r>
      <w:r w:rsidR="007939E4" w:rsidRPr="00765756">
        <w:t xml:space="preserve">ou </w:t>
      </w:r>
      <w:r w:rsidR="00765756">
        <w:t>should</w:t>
      </w:r>
      <w:r w:rsidR="007939E4" w:rsidRPr="00DE2826">
        <w:rPr>
          <w:b/>
          <w:bCs/>
        </w:rPr>
        <w:t>print</w:t>
      </w:r>
      <w:r w:rsidR="007939E4" w:rsidRPr="00765756">
        <w:t xml:space="preserve"> the names of</w:t>
      </w:r>
      <w:r w:rsidR="00E354AC">
        <w:rPr>
          <w:b/>
          <w:bCs/>
        </w:rPr>
        <w:t xml:space="preserve">the </w:t>
      </w:r>
      <w:r w:rsidR="00DE2826" w:rsidRPr="00DE2826">
        <w:rPr>
          <w:b/>
          <w:bCs/>
        </w:rPr>
        <w:t>favorite</w:t>
      </w:r>
      <w:r w:rsidR="00EA6857" w:rsidRPr="00DE2826">
        <w:rPr>
          <w:b/>
          <w:bCs/>
        </w:rPr>
        <w:t xml:space="preserve"> genre</w:t>
      </w:r>
      <w:r w:rsidR="00FD6E3A" w:rsidRPr="00DE2826">
        <w:rPr>
          <w:b/>
          <w:bCs/>
        </w:rPr>
        <w:t>s</w:t>
      </w:r>
      <w:r w:rsidR="00E354AC">
        <w:rPr>
          <w:b/>
          <w:bCs/>
        </w:rPr>
        <w:t xml:space="preserve"> in the final collection</w:t>
      </w:r>
      <w:r w:rsidR="00DE2826" w:rsidRPr="00DE2826">
        <w:t>on a single line</w:t>
      </w:r>
      <w:r w:rsidR="007939E4" w:rsidRPr="00765756">
        <w:t>, separate</w:t>
      </w:r>
      <w:r w:rsidR="00FD6E3A" w:rsidRPr="00765756">
        <w:t xml:space="preserve">d </w:t>
      </w:r>
      <w:r w:rsidR="007939E4" w:rsidRPr="00765756">
        <w:t xml:space="preserve">by </w:t>
      </w:r>
      <w:r w:rsidR="007939E4" w:rsidRPr="00DE2826">
        <w:rPr>
          <w:b/>
          <w:bCs/>
        </w:rPr>
        <w:t>space</w:t>
      </w:r>
      <w:r w:rsidR="00EA6857" w:rsidRPr="00765756">
        <w:t>.</w:t>
      </w:r>
    </w:p>
    <w:p w:rsidR="00DE2826" w:rsidRPr="00765756" w:rsidRDefault="00DE2826" w:rsidP="00DE2826">
      <w:r>
        <w:t>For more clarification</w:t>
      </w:r>
      <w:r w:rsidR="003636AB">
        <w:t>,</w:t>
      </w:r>
      <w:r>
        <w:t xml:space="preserve"> see the examples below.</w:t>
      </w:r>
    </w:p>
    <w:p w:rsidR="0057138C" w:rsidRPr="00765756" w:rsidRDefault="00C325F5" w:rsidP="001E3B62">
      <w:pPr>
        <w:pStyle w:val="Heading3"/>
      </w:pPr>
      <w:r w:rsidRPr="00765756">
        <w:t>Input</w:t>
      </w:r>
      <w:r w:rsidR="001E3B62" w:rsidRPr="00765756">
        <w:t xml:space="preserve"> / Constraints</w:t>
      </w:r>
    </w:p>
    <w:p w:rsidR="00A21AB1" w:rsidRPr="00A847D5" w:rsidRDefault="00DE2826" w:rsidP="00A847D5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On the </w:t>
      </w:r>
      <w:r w:rsidRPr="00A847D5">
        <w:rPr>
          <w:b/>
          <w:bCs/>
        </w:rPr>
        <w:t>f</w:t>
      </w:r>
      <w:r w:rsidR="00333463" w:rsidRPr="00A847D5">
        <w:rPr>
          <w:b/>
          <w:bCs/>
        </w:rPr>
        <w:t>irst line</w:t>
      </w:r>
      <w:r w:rsidR="003636AB">
        <w:rPr>
          <w:b/>
          <w:bCs/>
        </w:rPr>
        <w:t>,</w:t>
      </w:r>
      <w:r>
        <w:t>you will receive the</w:t>
      </w:r>
      <w:r w:rsidR="00333463" w:rsidRPr="00765756">
        <w:t xml:space="preserve"> old genre</w:t>
      </w:r>
      <w:r w:rsidR="00E354AC">
        <w:t>s</w:t>
      </w:r>
      <w:r w:rsidR="00333463" w:rsidRPr="00765756">
        <w:t>, separate</w:t>
      </w:r>
      <w:r w:rsidR="007E6857" w:rsidRPr="00765756">
        <w:t>d</w:t>
      </w:r>
      <w:r w:rsidR="00333463" w:rsidRPr="00765756">
        <w:t xml:space="preserve"> by </w:t>
      </w:r>
      <w:r w:rsidR="00105256" w:rsidRPr="00A847D5">
        <w:rPr>
          <w:rFonts w:ascii="Consolas" w:eastAsia="Consolas" w:hAnsi="Consolas" w:cs="Consolas"/>
        </w:rPr>
        <w:t>"</w:t>
      </w:r>
      <w:r w:rsidR="005A7B81">
        <w:rPr>
          <w:rFonts w:ascii="Consolas" w:eastAsia="Consolas" w:hAnsi="Consolas" w:cs="Consolas"/>
          <w:b/>
          <w:bCs/>
        </w:rPr>
        <w:t xml:space="preserve">| </w:t>
      </w:r>
      <w:r w:rsidR="00105256" w:rsidRPr="00A847D5">
        <w:rPr>
          <w:rFonts w:ascii="Consolas" w:eastAsia="Consolas" w:hAnsi="Consolas" w:cs="Consolas"/>
          <w:b/>
          <w:bCs/>
        </w:rPr>
        <w:t>"</w:t>
      </w:r>
      <w:r w:rsidR="004467E0">
        <w:rPr>
          <w:lang w:val="bg-BG"/>
        </w:rPr>
        <w:t>–</w:t>
      </w:r>
      <w:r w:rsidR="00B95AF7" w:rsidRPr="00765756">
        <w:t>string</w:t>
      </w:r>
      <w:r w:rsidR="004467E0">
        <w:rPr>
          <w:lang w:val="bg-BG"/>
        </w:rPr>
        <w:t>.</w:t>
      </w:r>
    </w:p>
    <w:p w:rsidR="0077178C" w:rsidRPr="00A847D5" w:rsidRDefault="007E6857" w:rsidP="00A847D5">
      <w:pPr>
        <w:pStyle w:val="ListParagraph"/>
        <w:numPr>
          <w:ilvl w:val="0"/>
          <w:numId w:val="6"/>
        </w:numPr>
        <w:rPr>
          <w:lang w:val="bg-BG"/>
        </w:rPr>
      </w:pPr>
      <w:r w:rsidRPr="00DE2826">
        <w:t xml:space="preserve">On </w:t>
      </w:r>
      <w:r w:rsidR="00DE2826">
        <w:t>the</w:t>
      </w:r>
      <w:r w:rsidR="003636AB">
        <w:rPr>
          <w:b/>
          <w:bCs/>
        </w:rPr>
        <w:t>following</w:t>
      </w:r>
      <w:r w:rsidRPr="00A847D5">
        <w:rPr>
          <w:b/>
          <w:bCs/>
        </w:rPr>
        <w:t xml:space="preserve"> lines</w:t>
      </w:r>
      <w:r w:rsidRPr="00765756">
        <w:t>,</w:t>
      </w:r>
      <w:r w:rsidR="00FD6E3A" w:rsidRPr="00765756">
        <w:t xml:space="preserve"> until the command </w:t>
      </w:r>
      <w:r w:rsidR="00FD6E3A" w:rsidRPr="00A847D5">
        <w:rPr>
          <w:rFonts w:ascii="Consolas" w:hAnsi="Consolas"/>
          <w:b/>
          <w:bCs/>
        </w:rPr>
        <w:t>"Stop!"</w:t>
      </w:r>
      <w:r w:rsidR="00FD6E3A" w:rsidRPr="00765756">
        <w:t>,</w:t>
      </w:r>
      <w:r w:rsidRPr="00765756">
        <w:t xml:space="preserve"> you will be receiving </w:t>
      </w:r>
      <w:r w:rsidR="00E354AC">
        <w:t>commands</w:t>
      </w:r>
      <w:r w:rsidR="004467E0">
        <w:rPr>
          <w:lang w:val="bg-BG"/>
        </w:rPr>
        <w:t>.</w:t>
      </w:r>
    </w:p>
    <w:p w:rsidR="00E354AC" w:rsidRPr="00A847D5" w:rsidRDefault="00E354AC" w:rsidP="00A847D5">
      <w:pPr>
        <w:pStyle w:val="ListParagraph"/>
        <w:numPr>
          <w:ilvl w:val="0"/>
          <w:numId w:val="6"/>
        </w:numPr>
        <w:rPr>
          <w:lang w:val="bg-BG"/>
        </w:rPr>
      </w:pPr>
      <w:r>
        <w:t>All the commands will be valid</w:t>
      </w:r>
      <w:r w:rsidR="004467E0">
        <w:rPr>
          <w:lang w:val="bg-BG"/>
        </w:rPr>
        <w:t>.</w:t>
      </w:r>
    </w:p>
    <w:p w:rsidR="00452AA1" w:rsidRPr="00765756" w:rsidRDefault="001E3B62" w:rsidP="0077178C">
      <w:pPr>
        <w:pStyle w:val="Heading3"/>
      </w:pPr>
      <w:r w:rsidRPr="00765756">
        <w:t>Output</w:t>
      </w:r>
    </w:p>
    <w:p w:rsidR="007939E4" w:rsidRPr="00A847D5" w:rsidRDefault="00DE2826" w:rsidP="00A847D5">
      <w:pPr>
        <w:pStyle w:val="ListParagraph"/>
        <w:numPr>
          <w:ilvl w:val="0"/>
          <w:numId w:val="5"/>
        </w:numPr>
        <w:rPr>
          <w:rFonts w:ascii="Consolas" w:hAnsi="Consolas"/>
          <w:b/>
          <w:noProof/>
          <w:szCs w:val="24"/>
          <w:lang w:val="en-GB"/>
        </w:rPr>
      </w:pPr>
      <w:r>
        <w:t xml:space="preserve">Print </w:t>
      </w:r>
      <w:r w:rsidR="00C97E5F" w:rsidRPr="00765756">
        <w:t xml:space="preserve">the names of </w:t>
      </w:r>
      <w:r w:rsidR="00C97E5F" w:rsidRPr="00A847D5">
        <w:rPr>
          <w:b/>
          <w:bCs/>
        </w:rPr>
        <w:t xml:space="preserve">the favorite genres in the final collection </w:t>
      </w:r>
      <w:r w:rsidR="00C97E5F" w:rsidRPr="00DE2826">
        <w:t>on a single line</w:t>
      </w:r>
      <w:r w:rsidR="00C97E5F" w:rsidRPr="00765756">
        <w:t xml:space="preserve">, separated by </w:t>
      </w:r>
      <w:r w:rsidR="00C97E5F" w:rsidRPr="00A847D5">
        <w:rPr>
          <w:b/>
          <w:bCs/>
        </w:rPr>
        <w:t>space</w:t>
      </w:r>
      <w:r w:rsidR="004467E0">
        <w:rPr>
          <w:b/>
          <w:bCs/>
          <w:lang w:val="bg-BG"/>
        </w:rPr>
        <w:t>.</w:t>
      </w:r>
    </w:p>
    <w:p w:rsidR="007939E4" w:rsidRDefault="007939E4" w:rsidP="007939E4">
      <w:pPr>
        <w:pStyle w:val="Heading3"/>
      </w:pPr>
      <w:r>
        <w:t>Examples</w:t>
      </w:r>
    </w:p>
    <w:tbl>
      <w:tblPr>
        <w:tblStyle w:val="TableGrid"/>
        <w:tblW w:w="9611" w:type="dxa"/>
        <w:tblInd w:w="23" w:type="dxa"/>
        <w:tblLook w:val="04A0"/>
      </w:tblPr>
      <w:tblGrid>
        <w:gridCol w:w="5085"/>
        <w:gridCol w:w="4526"/>
      </w:tblGrid>
      <w:tr w:rsidR="78EA1390" w:rsidTr="795F1C41">
        <w:trPr>
          <w:trHeight w:val="368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78EA1390" w:rsidRDefault="78EA1390" w:rsidP="00DE2826">
            <w:pPr>
              <w:spacing w:after="0" w:line="360" w:lineRule="auto"/>
              <w:jc w:val="center"/>
              <w:rPr>
                <w:b/>
                <w:bCs/>
              </w:rPr>
            </w:pPr>
            <w:r w:rsidRPr="78EA1390">
              <w:rPr>
                <w:b/>
                <w:bCs/>
              </w:rPr>
              <w:t>Input</w:t>
            </w:r>
          </w:p>
        </w:tc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78EA1390" w:rsidRDefault="78EA1390" w:rsidP="00DE2826">
            <w:pPr>
              <w:spacing w:after="0"/>
              <w:jc w:val="center"/>
              <w:rPr>
                <w:b/>
                <w:bCs/>
              </w:rPr>
            </w:pPr>
            <w:r w:rsidRPr="78EA1390">
              <w:rPr>
                <w:b/>
                <w:bCs/>
              </w:rPr>
              <w:t>Output</w:t>
            </w:r>
          </w:p>
        </w:tc>
      </w:tr>
      <w:tr w:rsidR="78EA1390" w:rsidTr="795F1C41">
        <w:trPr>
          <w:trHeight w:val="359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304F" w:rsidRPr="00E354AC" w:rsidRDefault="43589DF0" w:rsidP="43589DF0">
            <w:pPr>
              <w:spacing w:before="0" w:after="0" w:line="360" w:lineRule="auto"/>
              <w:rPr>
                <w:rFonts w:ascii="Consolas" w:hAnsi="Consolas"/>
              </w:rPr>
            </w:pPr>
            <w:r w:rsidRPr="43589DF0">
              <w:rPr>
                <w:rFonts w:ascii="Consolas" w:hAnsi="Consolas"/>
              </w:rPr>
              <w:t>Romance | Fiction | Horror | Mystery</w:t>
            </w:r>
            <w:r w:rsidR="00954A7D">
              <w:br/>
            </w:r>
            <w:r w:rsidRPr="43589DF0">
              <w:rPr>
                <w:rFonts w:ascii="Consolas" w:hAnsi="Consolas"/>
              </w:rPr>
              <w:t>Drop Romance</w:t>
            </w:r>
            <w:r w:rsidR="00954A7D">
              <w:br/>
            </w:r>
            <w:r w:rsidRPr="43589DF0">
              <w:rPr>
                <w:rFonts w:ascii="Consolas" w:hAnsi="Consolas"/>
              </w:rPr>
              <w:t>Join Fantasy</w:t>
            </w:r>
          </w:p>
          <w:p w:rsidR="00CF304F" w:rsidRPr="00E354AC" w:rsidRDefault="43589DF0" w:rsidP="43589DF0">
            <w:pPr>
              <w:spacing w:before="0" w:after="0" w:line="360" w:lineRule="auto"/>
              <w:rPr>
                <w:rFonts w:ascii="Consolas" w:hAnsi="Consolas"/>
              </w:rPr>
            </w:pPr>
            <w:r w:rsidRPr="43589DF0">
              <w:rPr>
                <w:rFonts w:ascii="Consolas" w:hAnsi="Consolas"/>
              </w:rPr>
              <w:lastRenderedPageBreak/>
              <w:t>Prefer 1 2</w:t>
            </w:r>
            <w:r w:rsidR="00954A7D">
              <w:br/>
            </w:r>
            <w:r w:rsidRPr="43589DF0">
              <w:rPr>
                <w:rFonts w:ascii="Consolas" w:hAnsi="Consolas"/>
              </w:rPr>
              <w:t>Stop!</w:t>
            </w:r>
          </w:p>
        </w:tc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78EA1390" w:rsidRDefault="00BE0FB1" w:rsidP="43589DF0">
            <w:pPr>
              <w:rPr>
                <w:rFonts w:ascii="Consolas" w:hAnsi="Consolas"/>
                <w:noProof/>
              </w:rPr>
            </w:pPr>
            <w:r w:rsidRPr="43589DF0">
              <w:rPr>
                <w:rFonts w:ascii="Consolas" w:hAnsi="Consolas"/>
              </w:rPr>
              <w:lastRenderedPageBreak/>
              <w:t>Fiction</w:t>
            </w:r>
            <w:r w:rsidR="00E354AC" w:rsidRPr="43589DF0">
              <w:rPr>
                <w:rFonts w:ascii="Consolas" w:hAnsi="Consolas"/>
              </w:rPr>
              <w:t xml:space="preserve"> Mystery</w:t>
            </w:r>
            <w:r w:rsidR="0006039B" w:rsidRPr="43589DF0">
              <w:rPr>
                <w:rFonts w:ascii="Consolas" w:hAnsi="Consolas"/>
              </w:rPr>
              <w:t xml:space="preserve"> Horror</w:t>
            </w:r>
            <w:r w:rsidR="00E354AC" w:rsidRPr="43589DF0">
              <w:rPr>
                <w:rFonts w:ascii="Consolas" w:hAnsi="Consolas"/>
              </w:rPr>
              <w:t xml:space="preserve"> Fantasy</w:t>
            </w:r>
          </w:p>
          <w:p w:rsidR="78EA1390" w:rsidRDefault="78EA1390" w:rsidP="78EA1390">
            <w:pPr>
              <w:jc w:val="both"/>
              <w:rPr>
                <w:rFonts w:ascii="Consolas" w:hAnsi="Consolas"/>
                <w:noProof/>
              </w:rPr>
            </w:pPr>
          </w:p>
          <w:p w:rsidR="78EA1390" w:rsidRDefault="78EA1390" w:rsidP="78EA1390">
            <w:pPr>
              <w:rPr>
                <w:rFonts w:ascii="Consolas" w:hAnsi="Consolas"/>
              </w:rPr>
            </w:pPr>
          </w:p>
        </w:tc>
      </w:tr>
      <w:tr w:rsidR="78EA1390" w:rsidTr="795F1C41">
        <w:trPr>
          <w:trHeight w:val="1001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78EA1390" w:rsidRDefault="43589DF0" w:rsidP="43589DF0">
            <w:pPr>
              <w:spacing w:before="0" w:after="0" w:line="360" w:lineRule="auto"/>
              <w:rPr>
                <w:rFonts w:ascii="Consolas" w:hAnsi="Consolas"/>
              </w:rPr>
            </w:pPr>
            <w:r w:rsidRPr="43589DF0">
              <w:rPr>
                <w:rFonts w:ascii="Consolas" w:hAnsi="Consolas"/>
              </w:rPr>
              <w:lastRenderedPageBreak/>
              <w:t>Poetry | Romance</w:t>
            </w:r>
            <w:r w:rsidR="00105256">
              <w:br/>
            </w:r>
            <w:r w:rsidRPr="43589DF0">
              <w:rPr>
                <w:rFonts w:ascii="Consolas" w:hAnsi="Consolas"/>
              </w:rPr>
              <w:t>Drop Children</w:t>
            </w:r>
            <w:r w:rsidR="00105256">
              <w:br/>
            </w:r>
            <w:r w:rsidRPr="43589DF0">
              <w:rPr>
                <w:rFonts w:ascii="Consolas" w:hAnsi="Consolas"/>
              </w:rPr>
              <w:t>Replace Fantasy Crime</w:t>
            </w:r>
            <w:r w:rsidR="00105256">
              <w:br/>
            </w:r>
            <w:r w:rsidRPr="43589DF0">
              <w:rPr>
                <w:rFonts w:ascii="Consolas" w:hAnsi="Consolas"/>
              </w:rPr>
              <w:t>Stop!</w:t>
            </w:r>
          </w:p>
        </w:tc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78EA1390" w:rsidRDefault="00BE0FB1" w:rsidP="78EA1390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etry</w:t>
            </w:r>
            <w:r w:rsidR="0006039B">
              <w:rPr>
                <w:rFonts w:ascii="Consolas" w:hAnsi="Consolas"/>
                <w:noProof/>
              </w:rPr>
              <w:t xml:space="preserve"> Romance</w:t>
            </w:r>
          </w:p>
        </w:tc>
      </w:tr>
      <w:tr w:rsidR="78EA1390" w:rsidTr="795F1C41"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78EA1390" w:rsidRDefault="43589DF0" w:rsidP="15C50AC1">
            <w:pPr>
              <w:spacing w:before="0" w:after="0" w:line="360" w:lineRule="auto"/>
              <w:rPr>
                <w:rFonts w:ascii="Consolas" w:hAnsi="Consolas"/>
              </w:rPr>
            </w:pPr>
            <w:r w:rsidRPr="15C50AC1">
              <w:rPr>
                <w:rFonts w:ascii="Consolas" w:hAnsi="Consolas"/>
              </w:rPr>
              <w:t>Thriller | Young | Crime</w:t>
            </w:r>
            <w:r w:rsidR="00105256">
              <w:br/>
            </w:r>
            <w:r w:rsidRPr="15C50AC1">
              <w:rPr>
                <w:rFonts w:ascii="Consolas" w:hAnsi="Consolas"/>
              </w:rPr>
              <w:t>Join Political</w:t>
            </w:r>
            <w:r w:rsidR="00105256">
              <w:br/>
            </w:r>
            <w:r w:rsidRPr="15C50AC1">
              <w:rPr>
                <w:rFonts w:ascii="Consolas" w:hAnsi="Consolas"/>
              </w:rPr>
              <w:t>Replace Young Fairytale</w:t>
            </w:r>
          </w:p>
          <w:p w:rsidR="78EA1390" w:rsidRDefault="43589DF0" w:rsidP="43589DF0">
            <w:pPr>
              <w:spacing w:before="0" w:after="0" w:line="360" w:lineRule="auto"/>
              <w:rPr>
                <w:rFonts w:ascii="Consolas" w:hAnsi="Consolas"/>
              </w:rPr>
            </w:pPr>
            <w:r w:rsidRPr="15C50AC1">
              <w:rPr>
                <w:rFonts w:ascii="Consolas" w:hAnsi="Consolas"/>
              </w:rPr>
              <w:t>Prefer 6 2</w:t>
            </w:r>
            <w:r w:rsidR="00105256">
              <w:br/>
            </w:r>
            <w:r w:rsidRPr="15C50AC1">
              <w:rPr>
                <w:rFonts w:ascii="Consolas" w:hAnsi="Consolas"/>
              </w:rPr>
              <w:t>Stop!</w:t>
            </w:r>
          </w:p>
        </w:tc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78EA1390" w:rsidRDefault="43589DF0" w:rsidP="43589DF0">
            <w:pPr>
              <w:spacing w:before="0" w:after="0" w:line="360" w:lineRule="auto"/>
              <w:jc w:val="both"/>
              <w:rPr>
                <w:rFonts w:ascii="Consolas" w:hAnsi="Consolas"/>
              </w:rPr>
            </w:pPr>
            <w:r w:rsidRPr="43589DF0">
              <w:rPr>
                <w:rFonts w:ascii="Consolas" w:hAnsi="Consolas"/>
              </w:rPr>
              <w:t>Thriller Fairytale Crime Political</w:t>
            </w:r>
          </w:p>
        </w:tc>
      </w:tr>
    </w:tbl>
    <w:p w:rsidR="007939E4" w:rsidRPr="00AC0B21" w:rsidRDefault="007939E4" w:rsidP="007939E4">
      <w:pPr>
        <w:jc w:val="both"/>
        <w:rPr>
          <w:b/>
          <w:bCs/>
          <w:sz w:val="24"/>
          <w:szCs w:val="24"/>
          <w:lang w:val="bg-BG"/>
        </w:rPr>
      </w:pPr>
      <w:bookmarkStart w:id="0" w:name="_GoBack"/>
      <w:bookmarkEnd w:id="0"/>
    </w:p>
    <w:sectPr w:rsidR="007939E4" w:rsidRPr="00AC0B21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F0701" w:rsidRDefault="00EF0701" w:rsidP="008068A2">
      <w:pPr>
        <w:spacing w:after="0" w:line="240" w:lineRule="auto"/>
      </w:pPr>
      <w:r>
        <w:separator/>
      </w:r>
    </w:p>
  </w:endnote>
  <w:endnote w:type="continuationSeparator" w:id="1">
    <w:p w:rsidR="00EF0701" w:rsidRDefault="00EF070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Pr="00F6453A" w:rsidRDefault="00074847" w:rsidP="00F6453A">
    <w:pPr>
      <w:pStyle w:val="Footer"/>
    </w:pPr>
    <w:r w:rsidRPr="00074847"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9" o:spid="_x0000_s4100" type="#_x0000_t202" style="position:absolute;margin-left:109pt;margin-top:7pt;width:411.4pt;height:40.4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<v:textbox inset=".5mm,1.2mm,.5mm,.5mm">
            <w:txbxContent>
              <w:p w:rsidR="00F6453A" w:rsidRDefault="00F6453A" w:rsidP="00F6453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softuni.or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:rsidR="00F6453A" w:rsidRDefault="00F6453A" w:rsidP="00F6453A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8" name="Picture 2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7" name="Picture 27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6" name="Picture 26">
                        <a:hlinkClick xmlns:a="http://schemas.openxmlformats.org/drawingml/2006/main" r:id="rId5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5" name="Picture 25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4" name="Picture 24">
                        <a:hlinkClick xmlns:a="http://schemas.openxmlformats.org/drawingml/2006/main" r:id="rId9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9"/>
                              </pic:cNvPr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8" name="Picture 18">
                        <a:hlinkClick xmlns:a="http://schemas.openxmlformats.org/drawingml/2006/main" r:id="rId11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5" name="Picture 15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>
                                <a:hlinkClick r:id="rId1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3" t="-76" r="-153" b="-76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4" name="Picture 14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3" name="Picture 13">
                        <a:hlinkClick xmlns:a="http://schemas.openxmlformats.org/drawingml/2006/main" r:id="rId17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7"/>
                              </pic:cNvPr>
                              <pic:cNvPicPr/>
                            </pic:nvPicPr>
                            <pic:blipFill>
                              <a:blip r:embed="rId1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074847">
      <w:rPr>
        <w:noProof/>
        <w:lang w:val="bg-BG" w:eastAsia="bg-BG"/>
      </w:rPr>
      <w:pict>
        <v:shape id="Text Box 12" o:spid="_x0000_s4099" type="#_x0000_t202" style="position:absolute;margin-left:109.85pt;margin-top:28.05pt;width:40.15pt;height:13pt;z-index:25165772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:rsidR="00F6453A" w:rsidRDefault="00F6453A" w:rsidP="00F6453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F6453A">
      <w:rPr>
        <w:noProof/>
      </w:rPr>
      <w:drawing>
        <wp:anchor distT="0" distB="0" distL="114300" distR="114300" simplePos="0" relativeHeight="2516556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074847">
      <w:rPr>
        <w:noProof/>
        <w:lang w:val="bg-BG" w:eastAsia="bg-BG"/>
      </w:rPr>
      <w:pict>
        <v:line id="Straight Connector 10" o:spid="_x0000_s4098" style="position:absolute;flip:y;z-index:251658752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<v:stroke endcap="round"/>
        </v:line>
      </w:pict>
    </w:r>
    <w:r w:rsidRPr="00074847">
      <w:rPr>
        <w:noProof/>
        <w:lang w:val="bg-BG" w:eastAsia="bg-BG"/>
      </w:rPr>
      <w:pict>
        <v:shape id="Text Box 9" o:spid="_x0000_s4097" type="#_x0000_t202" style="position:absolute;margin-left:444.65pt;margin-top:26.95pt;width:70.9pt;height:15.9pt;z-index:251659776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4btEeH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:rsidR="00F6453A" w:rsidRDefault="00F6453A" w:rsidP="00F6453A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 w:rsidR="00074847"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74847">
                  <w:rPr>
                    <w:sz w:val="18"/>
                    <w:szCs w:val="18"/>
                  </w:rPr>
                  <w:fldChar w:fldCharType="separate"/>
                </w:r>
                <w:r w:rsidR="00285FBA">
                  <w:rPr>
                    <w:noProof/>
                    <w:sz w:val="18"/>
                    <w:szCs w:val="18"/>
                  </w:rPr>
                  <w:t>1</w:t>
                </w:r>
                <w:r w:rsidR="00074847"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285FBA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F0701" w:rsidRDefault="00EF0701" w:rsidP="008068A2">
      <w:pPr>
        <w:spacing w:after="0" w:line="240" w:lineRule="auto"/>
      </w:pPr>
      <w:r>
        <w:separator/>
      </w:r>
    </w:p>
  </w:footnote>
  <w:footnote w:type="continuationSeparator" w:id="1">
    <w:p w:rsidR="00EF0701" w:rsidRDefault="00EF070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026352"/>
    <w:multiLevelType w:val="hybridMultilevel"/>
    <w:tmpl w:val="0A50E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06B5D61"/>
    <w:multiLevelType w:val="hybridMultilevel"/>
    <w:tmpl w:val="410029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8C84049"/>
    <w:multiLevelType w:val="hybridMultilevel"/>
    <w:tmpl w:val="FFB0B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5A75F4"/>
    <w:multiLevelType w:val="hybridMultilevel"/>
    <w:tmpl w:val="68F2A7FA"/>
    <w:lvl w:ilvl="0" w:tplc="76C27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4872D3D"/>
    <w:multiLevelType w:val="hybridMultilevel"/>
    <w:tmpl w:val="67D27B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7B5662B3"/>
    <w:multiLevelType w:val="hybridMultilevel"/>
    <w:tmpl w:val="774E6A76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 w:numId="6">
    <w:abstractNumId w:val="5"/>
  </w:num>
  <w:num w:numId="7">
    <w:abstractNumId w:val="6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PaneFormatFilter w:val="1021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M0Mzc0NjQwtTQwNTJV0lEKTi0uzszPAykwqgUAKClxmCwAAAA="/>
  </w:docVars>
  <w:rsids>
    <w:rsidRoot w:val="008068A2"/>
    <w:rsid w:val="000006BB"/>
    <w:rsid w:val="00002C1C"/>
    <w:rsid w:val="00007044"/>
    <w:rsid w:val="0001451E"/>
    <w:rsid w:val="00023DC6"/>
    <w:rsid w:val="0002405F"/>
    <w:rsid w:val="00025F04"/>
    <w:rsid w:val="00027E75"/>
    <w:rsid w:val="0006039B"/>
    <w:rsid w:val="00064D15"/>
    <w:rsid w:val="00074847"/>
    <w:rsid w:val="0008559D"/>
    <w:rsid w:val="00086727"/>
    <w:rsid w:val="0009209B"/>
    <w:rsid w:val="000A6794"/>
    <w:rsid w:val="000B39E6"/>
    <w:rsid w:val="000B56F0"/>
    <w:rsid w:val="000C5361"/>
    <w:rsid w:val="00103906"/>
    <w:rsid w:val="00105256"/>
    <w:rsid w:val="00121182"/>
    <w:rsid w:val="001275B9"/>
    <w:rsid w:val="00142C75"/>
    <w:rsid w:val="001449E8"/>
    <w:rsid w:val="00145D1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48C2"/>
    <w:rsid w:val="001D50AE"/>
    <w:rsid w:val="001E1161"/>
    <w:rsid w:val="001E3B62"/>
    <w:rsid w:val="001E3FEF"/>
    <w:rsid w:val="00202683"/>
    <w:rsid w:val="00202805"/>
    <w:rsid w:val="0021059C"/>
    <w:rsid w:val="00215FCE"/>
    <w:rsid w:val="002326A7"/>
    <w:rsid w:val="00232E7D"/>
    <w:rsid w:val="00264287"/>
    <w:rsid w:val="0026589D"/>
    <w:rsid w:val="002664E1"/>
    <w:rsid w:val="002674C4"/>
    <w:rsid w:val="002819B5"/>
    <w:rsid w:val="00282641"/>
    <w:rsid w:val="002853F4"/>
    <w:rsid w:val="00285941"/>
    <w:rsid w:val="00285FBA"/>
    <w:rsid w:val="002A2D2D"/>
    <w:rsid w:val="002B1179"/>
    <w:rsid w:val="002C1DAD"/>
    <w:rsid w:val="002C539D"/>
    <w:rsid w:val="002C71C6"/>
    <w:rsid w:val="002D07CA"/>
    <w:rsid w:val="003002D9"/>
    <w:rsid w:val="00305122"/>
    <w:rsid w:val="003230CF"/>
    <w:rsid w:val="0033212E"/>
    <w:rsid w:val="00333463"/>
    <w:rsid w:val="0033490F"/>
    <w:rsid w:val="003636AB"/>
    <w:rsid w:val="00380A57"/>
    <w:rsid w:val="003817EF"/>
    <w:rsid w:val="00382A45"/>
    <w:rsid w:val="0039572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2A4"/>
    <w:rsid w:val="0041081C"/>
    <w:rsid w:val="004311CA"/>
    <w:rsid w:val="004467E0"/>
    <w:rsid w:val="00452AA1"/>
    <w:rsid w:val="00454FE6"/>
    <w:rsid w:val="0047331A"/>
    <w:rsid w:val="0047640B"/>
    <w:rsid w:val="0047644B"/>
    <w:rsid w:val="00476D4B"/>
    <w:rsid w:val="00491748"/>
    <w:rsid w:val="004A4F2A"/>
    <w:rsid w:val="004A7E77"/>
    <w:rsid w:val="004B0253"/>
    <w:rsid w:val="004C0A80"/>
    <w:rsid w:val="004C610D"/>
    <w:rsid w:val="004D03E1"/>
    <w:rsid w:val="004D29A9"/>
    <w:rsid w:val="004E0D4F"/>
    <w:rsid w:val="004E4C1E"/>
    <w:rsid w:val="004F1D48"/>
    <w:rsid w:val="004F6E3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B81"/>
    <w:rsid w:val="005B0164"/>
    <w:rsid w:val="005C131C"/>
    <w:rsid w:val="005C6A24"/>
    <w:rsid w:val="005E04CE"/>
    <w:rsid w:val="005E6CC9"/>
    <w:rsid w:val="00600083"/>
    <w:rsid w:val="00604363"/>
    <w:rsid w:val="00613570"/>
    <w:rsid w:val="00624212"/>
    <w:rsid w:val="006242A9"/>
    <w:rsid w:val="00624DCF"/>
    <w:rsid w:val="0063342B"/>
    <w:rsid w:val="00640502"/>
    <w:rsid w:val="00644D27"/>
    <w:rsid w:val="006479FD"/>
    <w:rsid w:val="006640AE"/>
    <w:rsid w:val="00670041"/>
    <w:rsid w:val="00671FE2"/>
    <w:rsid w:val="00686C0C"/>
    <w:rsid w:val="00695634"/>
    <w:rsid w:val="006A2531"/>
    <w:rsid w:val="006A6976"/>
    <w:rsid w:val="006B1B53"/>
    <w:rsid w:val="006D239A"/>
    <w:rsid w:val="006E1302"/>
    <w:rsid w:val="006E2245"/>
    <w:rsid w:val="006E55B4"/>
    <w:rsid w:val="006E76C2"/>
    <w:rsid w:val="006E7E50"/>
    <w:rsid w:val="00704432"/>
    <w:rsid w:val="007051DF"/>
    <w:rsid w:val="00724DA4"/>
    <w:rsid w:val="0075518F"/>
    <w:rsid w:val="00763912"/>
    <w:rsid w:val="00765756"/>
    <w:rsid w:val="0077178C"/>
    <w:rsid w:val="00774E44"/>
    <w:rsid w:val="00785258"/>
    <w:rsid w:val="00791F02"/>
    <w:rsid w:val="0079324A"/>
    <w:rsid w:val="007939E4"/>
    <w:rsid w:val="00794EEE"/>
    <w:rsid w:val="007A635E"/>
    <w:rsid w:val="007B3686"/>
    <w:rsid w:val="007C2C37"/>
    <w:rsid w:val="007C3E81"/>
    <w:rsid w:val="007C42AC"/>
    <w:rsid w:val="007D585B"/>
    <w:rsid w:val="007D742F"/>
    <w:rsid w:val="007D7E3D"/>
    <w:rsid w:val="007E0960"/>
    <w:rsid w:val="007E4E4F"/>
    <w:rsid w:val="007E6857"/>
    <w:rsid w:val="007F04BF"/>
    <w:rsid w:val="007F177C"/>
    <w:rsid w:val="007F596C"/>
    <w:rsid w:val="007F5F65"/>
    <w:rsid w:val="007F611B"/>
    <w:rsid w:val="00801502"/>
    <w:rsid w:val="00803217"/>
    <w:rsid w:val="008063E1"/>
    <w:rsid w:val="008068A2"/>
    <w:rsid w:val="008105A0"/>
    <w:rsid w:val="00815E74"/>
    <w:rsid w:val="00831271"/>
    <w:rsid w:val="00836CA4"/>
    <w:rsid w:val="0085184F"/>
    <w:rsid w:val="00855266"/>
    <w:rsid w:val="00861625"/>
    <w:rsid w:val="008617B5"/>
    <w:rsid w:val="00870828"/>
    <w:rsid w:val="00872C5B"/>
    <w:rsid w:val="0088080B"/>
    <w:rsid w:val="008912C5"/>
    <w:rsid w:val="008B07D7"/>
    <w:rsid w:val="008B557F"/>
    <w:rsid w:val="008C2344"/>
    <w:rsid w:val="008C2B83"/>
    <w:rsid w:val="008C5930"/>
    <w:rsid w:val="008D6097"/>
    <w:rsid w:val="008E53D0"/>
    <w:rsid w:val="008E6CF3"/>
    <w:rsid w:val="008F202C"/>
    <w:rsid w:val="008F5B43"/>
    <w:rsid w:val="008F5FDB"/>
    <w:rsid w:val="00902E68"/>
    <w:rsid w:val="009032EA"/>
    <w:rsid w:val="00912BC6"/>
    <w:rsid w:val="009145FE"/>
    <w:rsid w:val="0092145D"/>
    <w:rsid w:val="009254B7"/>
    <w:rsid w:val="00930CEE"/>
    <w:rsid w:val="00941FFF"/>
    <w:rsid w:val="00954A7D"/>
    <w:rsid w:val="00955691"/>
    <w:rsid w:val="00961157"/>
    <w:rsid w:val="00965C5B"/>
    <w:rsid w:val="0096684B"/>
    <w:rsid w:val="00967B77"/>
    <w:rsid w:val="00970997"/>
    <w:rsid w:val="00972C7F"/>
    <w:rsid w:val="00976E46"/>
    <w:rsid w:val="009B38B2"/>
    <w:rsid w:val="009B4FB4"/>
    <w:rsid w:val="009C0C39"/>
    <w:rsid w:val="009D1805"/>
    <w:rsid w:val="009E1A09"/>
    <w:rsid w:val="00A02545"/>
    <w:rsid w:val="00A025E6"/>
    <w:rsid w:val="00A05555"/>
    <w:rsid w:val="00A06D89"/>
    <w:rsid w:val="00A21AB1"/>
    <w:rsid w:val="00A272B5"/>
    <w:rsid w:val="00A35790"/>
    <w:rsid w:val="00A45A89"/>
    <w:rsid w:val="00A47F12"/>
    <w:rsid w:val="00A54FB9"/>
    <w:rsid w:val="00A66DE2"/>
    <w:rsid w:val="00A70227"/>
    <w:rsid w:val="00A847D3"/>
    <w:rsid w:val="00A847D5"/>
    <w:rsid w:val="00A859C5"/>
    <w:rsid w:val="00AA3772"/>
    <w:rsid w:val="00AB106E"/>
    <w:rsid w:val="00AB2224"/>
    <w:rsid w:val="00AC0B21"/>
    <w:rsid w:val="00AC1FC1"/>
    <w:rsid w:val="00AC36D6"/>
    <w:rsid w:val="00AC60FE"/>
    <w:rsid w:val="00AC77AD"/>
    <w:rsid w:val="00AD3214"/>
    <w:rsid w:val="00AE05D3"/>
    <w:rsid w:val="00AE355A"/>
    <w:rsid w:val="00B148DD"/>
    <w:rsid w:val="00B2472A"/>
    <w:rsid w:val="00B24EA4"/>
    <w:rsid w:val="00B567F6"/>
    <w:rsid w:val="00B56DF3"/>
    <w:rsid w:val="00B57A5C"/>
    <w:rsid w:val="00B6185B"/>
    <w:rsid w:val="00B638EB"/>
    <w:rsid w:val="00B63DED"/>
    <w:rsid w:val="00B753E7"/>
    <w:rsid w:val="00B80F04"/>
    <w:rsid w:val="00B86AF3"/>
    <w:rsid w:val="00B9309B"/>
    <w:rsid w:val="00B95AF7"/>
    <w:rsid w:val="00BA1F40"/>
    <w:rsid w:val="00BA4820"/>
    <w:rsid w:val="00BB05FA"/>
    <w:rsid w:val="00BB5B10"/>
    <w:rsid w:val="00BC56D6"/>
    <w:rsid w:val="00BE0FB1"/>
    <w:rsid w:val="00BE399E"/>
    <w:rsid w:val="00BF1775"/>
    <w:rsid w:val="00BF201D"/>
    <w:rsid w:val="00C0490B"/>
    <w:rsid w:val="00C06D81"/>
    <w:rsid w:val="00C07904"/>
    <w:rsid w:val="00C121AF"/>
    <w:rsid w:val="00C14C80"/>
    <w:rsid w:val="00C23D09"/>
    <w:rsid w:val="00C27853"/>
    <w:rsid w:val="00C325F5"/>
    <w:rsid w:val="00C355A5"/>
    <w:rsid w:val="00C43966"/>
    <w:rsid w:val="00C43B64"/>
    <w:rsid w:val="00C53F37"/>
    <w:rsid w:val="00C5499A"/>
    <w:rsid w:val="00C62A0F"/>
    <w:rsid w:val="00C82862"/>
    <w:rsid w:val="00C84E4D"/>
    <w:rsid w:val="00C97E5F"/>
    <w:rsid w:val="00CA2FD0"/>
    <w:rsid w:val="00CA7053"/>
    <w:rsid w:val="00CB39BB"/>
    <w:rsid w:val="00CB626D"/>
    <w:rsid w:val="00CD5181"/>
    <w:rsid w:val="00CD7485"/>
    <w:rsid w:val="00CE2360"/>
    <w:rsid w:val="00CE236C"/>
    <w:rsid w:val="00CF0047"/>
    <w:rsid w:val="00CF22FD"/>
    <w:rsid w:val="00CF304F"/>
    <w:rsid w:val="00D22895"/>
    <w:rsid w:val="00D3404A"/>
    <w:rsid w:val="00D4354E"/>
    <w:rsid w:val="00D43F69"/>
    <w:rsid w:val="00D50F79"/>
    <w:rsid w:val="00D547C8"/>
    <w:rsid w:val="00D679E5"/>
    <w:rsid w:val="00D73957"/>
    <w:rsid w:val="00D8395C"/>
    <w:rsid w:val="00D910AA"/>
    <w:rsid w:val="00DA028F"/>
    <w:rsid w:val="00DB267F"/>
    <w:rsid w:val="00DC175E"/>
    <w:rsid w:val="00DC28E6"/>
    <w:rsid w:val="00DC79E8"/>
    <w:rsid w:val="00DD2ABF"/>
    <w:rsid w:val="00DD55F0"/>
    <w:rsid w:val="00DD7BB2"/>
    <w:rsid w:val="00DE1B8E"/>
    <w:rsid w:val="00DE2826"/>
    <w:rsid w:val="00DF00FA"/>
    <w:rsid w:val="00DF57D8"/>
    <w:rsid w:val="00DF6F6D"/>
    <w:rsid w:val="00E032C5"/>
    <w:rsid w:val="00E10FB0"/>
    <w:rsid w:val="00E24C6A"/>
    <w:rsid w:val="00E25811"/>
    <w:rsid w:val="00E32F85"/>
    <w:rsid w:val="00E34E36"/>
    <w:rsid w:val="00E354AC"/>
    <w:rsid w:val="00E36FD8"/>
    <w:rsid w:val="00E37380"/>
    <w:rsid w:val="00E465C4"/>
    <w:rsid w:val="00E47AC2"/>
    <w:rsid w:val="00E63F64"/>
    <w:rsid w:val="00E7143B"/>
    <w:rsid w:val="00E74623"/>
    <w:rsid w:val="00E75A19"/>
    <w:rsid w:val="00E80E3D"/>
    <w:rsid w:val="00E86D42"/>
    <w:rsid w:val="00E870B8"/>
    <w:rsid w:val="00E95A5F"/>
    <w:rsid w:val="00EA1019"/>
    <w:rsid w:val="00EA3B29"/>
    <w:rsid w:val="00EA6857"/>
    <w:rsid w:val="00EB7421"/>
    <w:rsid w:val="00EC36F5"/>
    <w:rsid w:val="00EC5A4D"/>
    <w:rsid w:val="00ED0DEA"/>
    <w:rsid w:val="00ED73C4"/>
    <w:rsid w:val="00EE1B24"/>
    <w:rsid w:val="00EF0701"/>
    <w:rsid w:val="00F20B48"/>
    <w:rsid w:val="00F258BA"/>
    <w:rsid w:val="00F27E9C"/>
    <w:rsid w:val="00F41F41"/>
    <w:rsid w:val="00F46918"/>
    <w:rsid w:val="00F46DDE"/>
    <w:rsid w:val="00F5467D"/>
    <w:rsid w:val="00F6453A"/>
    <w:rsid w:val="00F655ED"/>
    <w:rsid w:val="00F7033C"/>
    <w:rsid w:val="00F83592"/>
    <w:rsid w:val="00F96D0D"/>
    <w:rsid w:val="00F976AD"/>
    <w:rsid w:val="00F97C74"/>
    <w:rsid w:val="00FA6461"/>
    <w:rsid w:val="00FD6E3A"/>
    <w:rsid w:val="00FD79CF"/>
    <w:rsid w:val="00FE038F"/>
    <w:rsid w:val="012040C3"/>
    <w:rsid w:val="01C32891"/>
    <w:rsid w:val="02E02511"/>
    <w:rsid w:val="02FC6425"/>
    <w:rsid w:val="0342C528"/>
    <w:rsid w:val="03F815E9"/>
    <w:rsid w:val="054B5B9E"/>
    <w:rsid w:val="070A202C"/>
    <w:rsid w:val="07467CC5"/>
    <w:rsid w:val="0834EA47"/>
    <w:rsid w:val="124FE83A"/>
    <w:rsid w:val="1385005E"/>
    <w:rsid w:val="15C50AC1"/>
    <w:rsid w:val="1E1EDB4E"/>
    <w:rsid w:val="1E41D6F1"/>
    <w:rsid w:val="1F4D2088"/>
    <w:rsid w:val="2A7FB2F5"/>
    <w:rsid w:val="2B105152"/>
    <w:rsid w:val="30052083"/>
    <w:rsid w:val="3349FA8C"/>
    <w:rsid w:val="391A47DE"/>
    <w:rsid w:val="39237932"/>
    <w:rsid w:val="3B3C6A6D"/>
    <w:rsid w:val="3E852CCD"/>
    <w:rsid w:val="43589DF0"/>
    <w:rsid w:val="4562BE50"/>
    <w:rsid w:val="4571AB3B"/>
    <w:rsid w:val="47ED04F0"/>
    <w:rsid w:val="4CABA52C"/>
    <w:rsid w:val="4F2CD613"/>
    <w:rsid w:val="4FAE9C1A"/>
    <w:rsid w:val="5135594B"/>
    <w:rsid w:val="524B795E"/>
    <w:rsid w:val="53FFC831"/>
    <w:rsid w:val="54C0B0A9"/>
    <w:rsid w:val="588DE862"/>
    <w:rsid w:val="5D80672F"/>
    <w:rsid w:val="64CE8E65"/>
    <w:rsid w:val="688AE3CF"/>
    <w:rsid w:val="6950D64D"/>
    <w:rsid w:val="6C944ED5"/>
    <w:rsid w:val="6EBE4ADA"/>
    <w:rsid w:val="70E5E0DB"/>
    <w:rsid w:val="724325B8"/>
    <w:rsid w:val="74020508"/>
    <w:rsid w:val="743ED075"/>
    <w:rsid w:val="7464690D"/>
    <w:rsid w:val="78EA1390"/>
    <w:rsid w:val="795F1C41"/>
    <w:rsid w:val="7A4FD52A"/>
    <w:rsid w:val="7CFFF2EA"/>
    <w:rsid w:val="7F628A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52A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2A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2A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2A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2AA1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8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8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6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6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1.png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EBA55E-0B65-4E1E-9321-A2AD3B05A1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18B60E-0D6D-4A08-8C0A-D50C74BBF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hink Pad</cp:lastModifiedBy>
  <cp:revision>1</cp:revision>
  <cp:lastPrinted>2015-10-26T22:35:00Z</cp:lastPrinted>
  <dcterms:created xsi:type="dcterms:W3CDTF">2020-11-17T13:35:00Z</dcterms:created>
  <dcterms:modified xsi:type="dcterms:W3CDTF">2023-08-06T09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